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8-meters-and-kilometers"/>
    <w:p>
      <w:pPr>
        <w:pStyle w:val="Heading1"/>
      </w:pPr>
      <w:r>
        <w:t xml:space="preserve">Lesson 8: Meters and Kilomet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1, 4.MD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the multiplicative relationship between kilometers and meters.</w:t>
      </w:r>
    </w:p>
    <w:p>
      <w:pPr>
        <w:numPr>
          <w:ilvl w:val="0"/>
          <w:numId w:val="1001"/>
        </w:numPr>
        <w:pStyle w:val="Compact"/>
      </w:pPr>
      <w:r>
        <w:t xml:space="preserve">Express kilometers in terms of met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explore measurements in meters and kilomet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escribe the multiplicative relationship between kilometers and meters and express the former in terms of the latter.</w:t>
      </w:r>
    </w:p>
    <w:p>
      <w:pPr>
        <w:pStyle w:val="BodyText"/>
      </w:pPr>
      <w:r>
        <w:t xml:space="preserve">Previously, students learned that 1 meter is 100 times as long as 1 centimeter. They converted measurements in meters to centimeters. In this lesson, they extend their understanding of metric units of length to include kilometers.</w:t>
      </w:r>
    </w:p>
    <w:p>
      <w:pPr>
        <w:pStyle w:val="BodyText"/>
      </w:pPr>
      <w:r>
        <w:t xml:space="preserve">Students develop a sense for 1,000 meters by reasoning multiplicatively about shorter measurements in meters. For example, they see that 1,000 meters is 20 times the length of a 50-meter pool, 10 times the length of a 100-meter track, and so on. In doing so, students develop an awareness of 1 kilometer as 1,000 times as long as 1 meter.</w:t>
      </w:r>
    </w:p>
    <w:p>
      <w:pPr>
        <w:pStyle w:val="BodyText"/>
      </w:pPr>
      <w:r>
        <w:t xml:space="preserve">Students use tables and what they know about multiples of 1,000 to support their reasoning as they multiply whole numbers by 1,000 to convert kilometers to meters (MP7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How Long is One Kilometer? (groups of 4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part of the lesson went really well in terms of helping students reason about the size of 1 kilometer and its relationship to 1 meter? What part of the task supported this reasoning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How Far Away from School?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1, 4.MD.A.2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7"/>
        </w:numPr>
        <w:pStyle w:val="Compact"/>
      </w:pPr>
      <w:r>
        <w:t xml:space="preserve">Kiran lives 7 kilometers from school. How many meters from school does he live? Explain or show your reasoning.</w:t>
      </w:r>
    </w:p>
    <w:p>
      <w:pPr>
        <w:numPr>
          <w:ilvl w:val="0"/>
          <w:numId w:val="1007"/>
        </w:numPr>
        <w:pStyle w:val="Compact"/>
      </w:pPr>
      <w:r>
        <w:t xml:space="preserve">A classmate of Kiran’s lives 800 meters from school. Does he live closer or farther away from school than Kiran? Explain your reasoning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7,000 meters. Sample reasoning: One kilometer is 1,000 meters, so 7 kilometers is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, which is 7,000.</w:t>
      </w:r>
    </w:p>
    <w:p>
      <w:pPr>
        <w:numPr>
          <w:ilvl w:val="0"/>
          <w:numId w:val="1008"/>
        </w:numPr>
        <w:pStyle w:val="Compact"/>
      </w:pPr>
      <w:r>
        <w:t xml:space="preserve">The classmate lives closer to school. Sample reasoning: One kilometer is 1,000 meters, and 800 meters is not even 1 kilometer, so it is much less than 7 kilometer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23Z</dcterms:created>
  <dcterms:modified xsi:type="dcterms:W3CDTF">2022-12-14T13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DOdnGrMrtB8QgjAxpzAOI/OvnMzOhDyviEo0Kzyeh8VIsvHSPK5oQVqz1Sfl9o29dDf9hGtVhPcmHTNrzKtQ==</vt:lpwstr>
  </property>
</Properties>
</file>